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615D3A" w:rsidRPr="00F34369" w14:paraId="10A8C90A" w14:textId="77777777" w:rsidTr="00037121">
        <w:tc>
          <w:tcPr>
            <w:tcW w:w="10626" w:type="dxa"/>
            <w:shd w:val="clear" w:color="auto" w:fill="auto"/>
          </w:tcPr>
          <w:p w14:paraId="0A7E03BD" w14:textId="3227F4DF" w:rsidR="00615D3A" w:rsidRPr="00084B13" w:rsidRDefault="00024CCB" w:rsidP="00615D3A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32"/>
                <w:szCs w:val="32"/>
                <w:lang w:val="en-GB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en-GB"/>
              </w:rPr>
              <w:t>Chuah Pei Sin</w:t>
            </w:r>
          </w:p>
          <w:p w14:paraId="1F621412" w14:textId="06F99754" w:rsidR="00615D3A" w:rsidRPr="00A125AA" w:rsidRDefault="001C2B4A" w:rsidP="00184D2F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C2B4A">
              <w:rPr>
                <w:rFonts w:ascii="Arial" w:hAnsi="Arial" w:cs="Arial"/>
                <w:sz w:val="24"/>
                <w:szCs w:val="24"/>
                <w:lang w:val="en-GB"/>
              </w:rPr>
              <w:t>https://jovis9611.github.io/jovis_portfolio/</w:t>
            </w:r>
            <w:r w:rsidR="00615D3A" w:rsidRPr="00A125AA">
              <w:rPr>
                <w:rFonts w:ascii="Arial" w:hAnsi="Arial" w:cs="Arial"/>
                <w:sz w:val="24"/>
                <w:szCs w:val="24"/>
                <w:lang w:val="en-GB"/>
              </w:rPr>
              <w:t>|</w:t>
            </w:r>
            <w:r w:rsidR="00184D2F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084B13" w:rsidRPr="00A125AA">
              <w:rPr>
                <w:rFonts w:ascii="Arial" w:hAnsi="Arial" w:cs="Arial"/>
                <w:sz w:val="24"/>
                <w:szCs w:val="24"/>
                <w:lang w:val="en-GB"/>
              </w:rPr>
              <w:t xml:space="preserve">Mobile: </w:t>
            </w:r>
            <w:r w:rsidR="00852769" w:rsidRPr="00A125AA">
              <w:rPr>
                <w:rFonts w:ascii="Arial" w:hAnsi="Arial" w:cs="Arial"/>
                <w:sz w:val="24"/>
                <w:szCs w:val="24"/>
                <w:lang w:val="en-GB"/>
              </w:rPr>
              <w:t>+</w:t>
            </w:r>
            <w:r w:rsidR="00024CCB">
              <w:rPr>
                <w:rFonts w:ascii="Arial" w:hAnsi="Arial" w:cs="Arial"/>
                <w:sz w:val="24"/>
                <w:szCs w:val="24"/>
                <w:lang w:val="en-GB"/>
              </w:rPr>
              <w:t>6012-4150928</w:t>
            </w:r>
            <w:r w:rsidR="00184D2F">
              <w:rPr>
                <w:rFonts w:ascii="Arial" w:hAnsi="Arial" w:cs="Arial"/>
                <w:sz w:val="24"/>
                <w:szCs w:val="24"/>
                <w:lang w:val="en-GB"/>
              </w:rPr>
              <w:t>|</w:t>
            </w:r>
            <w:r w:rsidR="00084B13" w:rsidRPr="00A125AA">
              <w:rPr>
                <w:rFonts w:ascii="Arial" w:hAnsi="Arial" w:cs="Arial"/>
                <w:sz w:val="24"/>
                <w:szCs w:val="24"/>
                <w:lang w:val="en-GB"/>
              </w:rPr>
              <w:t xml:space="preserve"> Email: </w:t>
            </w:r>
            <w:r w:rsidR="00024CCB">
              <w:rPr>
                <w:rFonts w:ascii="Arial" w:hAnsi="Arial" w:cs="Arial"/>
                <w:sz w:val="24"/>
                <w:szCs w:val="24"/>
                <w:lang w:val="en-GB"/>
              </w:rPr>
              <w:t>jovis9611</w:t>
            </w:r>
            <w:r w:rsidR="00615D3A" w:rsidRPr="00A125AA">
              <w:rPr>
                <w:rFonts w:ascii="Arial" w:hAnsi="Arial" w:cs="Arial"/>
                <w:sz w:val="24"/>
                <w:szCs w:val="24"/>
                <w:lang w:val="en-GB"/>
              </w:rPr>
              <w:t>@gmail.com</w:t>
            </w:r>
          </w:p>
        </w:tc>
      </w:tr>
    </w:tbl>
    <w:p w14:paraId="36353796" w14:textId="77777777" w:rsidR="00E326CE" w:rsidRDefault="00E326CE">
      <w:pPr>
        <w:pStyle w:val="MediumShading1-Accent11"/>
        <w:rPr>
          <w:rFonts w:ascii="Arial" w:hAnsi="Arial" w:cs="Arial"/>
          <w:sz w:val="20"/>
          <w:szCs w:val="20"/>
          <w:lang w:val="en-GB"/>
        </w:rPr>
      </w:pPr>
    </w:p>
    <w:p w14:paraId="32A23CC0" w14:textId="77777777" w:rsidR="00E326CE" w:rsidRDefault="00E326CE">
      <w:pPr>
        <w:pStyle w:val="MediumShading1-Accent11"/>
        <w:rPr>
          <w:rFonts w:ascii="Arial" w:hAnsi="Arial" w:cs="Arial"/>
          <w:sz w:val="20"/>
          <w:szCs w:val="20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615D3A" w:rsidRPr="00F34369" w14:paraId="710B02BA" w14:textId="77777777" w:rsidTr="003B1714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0161A0" w14:textId="77777777" w:rsidR="00615D3A" w:rsidRPr="00F34369" w:rsidRDefault="00615D3A" w:rsidP="003B1714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EDUCATION</w:t>
            </w:r>
          </w:p>
        </w:tc>
      </w:tr>
    </w:tbl>
    <w:p w14:paraId="4E747DF9" w14:textId="77777777" w:rsidR="00615D3A" w:rsidRPr="0092329D" w:rsidRDefault="00615D3A" w:rsidP="00615D3A">
      <w:pPr>
        <w:widowControl w:val="0"/>
        <w:spacing w:after="0" w:line="100" w:lineRule="atLeast"/>
        <w:ind w:right="15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3628"/>
      </w:tblGrid>
      <w:tr w:rsidR="00615D3A" w:rsidRPr="00A125AA" w14:paraId="3530B13E" w14:textId="77777777" w:rsidTr="00A125AA">
        <w:tc>
          <w:tcPr>
            <w:tcW w:w="7054" w:type="dxa"/>
            <w:shd w:val="clear" w:color="auto" w:fill="auto"/>
          </w:tcPr>
          <w:p w14:paraId="6611A294" w14:textId="7CB9433A" w:rsidR="00615D3A" w:rsidRPr="00A125AA" w:rsidRDefault="00024CCB" w:rsidP="00820F66">
            <w:pPr>
              <w:suppressAutoHyphens w:val="0"/>
              <w:spacing w:after="0" w:line="100" w:lineRule="atLeas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SM IBM, Bukit Mertajam, Pulau Pinang</w:t>
            </w:r>
          </w:p>
        </w:tc>
        <w:tc>
          <w:tcPr>
            <w:tcW w:w="3628" w:type="dxa"/>
            <w:shd w:val="clear" w:color="auto" w:fill="auto"/>
          </w:tcPr>
          <w:p w14:paraId="4D9701E6" w14:textId="77777777" w:rsidR="00615D3A" w:rsidRPr="00A125AA" w:rsidRDefault="00615D3A" w:rsidP="002E47C0">
            <w:pPr>
              <w:suppressAutoHyphens w:val="0"/>
              <w:spacing w:after="0" w:line="100" w:lineRule="atLeast"/>
              <w:jc w:val="righ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Sept 201</w:t>
            </w:r>
            <w:r w:rsidR="002E47C0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0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- </w:t>
            </w:r>
            <w:r w:rsidR="00C067DC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Jun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20</w:t>
            </w:r>
            <w:r w:rsidR="00C067DC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1</w:t>
            </w:r>
            <w:r w:rsidR="002E47C0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4</w:t>
            </w:r>
          </w:p>
        </w:tc>
      </w:tr>
    </w:tbl>
    <w:p w14:paraId="06463DFB" w14:textId="77777777" w:rsidR="00024CCB" w:rsidRDefault="00024CCB" w:rsidP="00024CCB">
      <w:pPr>
        <w:widowControl w:val="0"/>
        <w:spacing w:before="40" w:after="40" w:line="100" w:lineRule="atLeast"/>
        <w:ind w:right="1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C</w:t>
      </w:r>
      <w:r w:rsidR="00184D2F"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ourse covering </w:t>
      </w:r>
      <w:r w:rsidR="00D31B12">
        <w:rPr>
          <w:rFonts w:ascii="Arial" w:eastAsia="Times New Roman" w:hAnsi="Arial" w:cs="Arial"/>
          <w:sz w:val="24"/>
          <w:szCs w:val="24"/>
          <w:lang w:val="en-GB"/>
        </w:rPr>
        <w:t>subjects</w:t>
      </w:r>
      <w:r w:rsidR="00184D2F"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 such as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Pengajian am, Pengajian Perniagaan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,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Ekonomi, 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and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Perkomputeran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. </w:t>
      </w:r>
    </w:p>
    <w:p w14:paraId="240980DA" w14:textId="39B99A80" w:rsidR="00024CCB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>Graduated with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CGPA 3.08 and Muet Band 3.</w:t>
      </w:r>
    </w:p>
    <w:p w14:paraId="472BF22D" w14:textId="75084129" w:rsidR="0057001E" w:rsidRPr="00024CCB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hAnsi="Arial" w:cs="Arial"/>
          <w:sz w:val="16"/>
          <w:szCs w:val="16"/>
          <w:lang w:val="en-GB"/>
        </w:rPr>
      </w:pPr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Active in curriculum activities included chess and archery. </w:t>
      </w:r>
    </w:p>
    <w:p w14:paraId="58B8B38F" w14:textId="77777777" w:rsidR="00024CCB" w:rsidRDefault="00024CCB" w:rsidP="00024CCB">
      <w:pPr>
        <w:pStyle w:val="ListParagraph"/>
        <w:widowControl w:val="0"/>
        <w:spacing w:after="40" w:line="100" w:lineRule="atLeast"/>
        <w:ind w:left="284" w:right="15"/>
        <w:contextualSpacing w:val="0"/>
        <w:jc w:val="both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3628"/>
      </w:tblGrid>
      <w:tr w:rsidR="00024CCB" w:rsidRPr="00A125AA" w14:paraId="0BD6BD58" w14:textId="77777777" w:rsidTr="00281D7D">
        <w:tc>
          <w:tcPr>
            <w:tcW w:w="7054" w:type="dxa"/>
            <w:shd w:val="clear" w:color="auto" w:fill="auto"/>
          </w:tcPr>
          <w:p w14:paraId="66CC80DF" w14:textId="3EDAC3B6" w:rsidR="00024CCB" w:rsidRPr="00A125AA" w:rsidRDefault="00024CCB" w:rsidP="00281D7D">
            <w:pPr>
              <w:suppressAutoHyphens w:val="0"/>
              <w:spacing w:after="0" w:line="100" w:lineRule="atLeas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Universiti Utara Malaysia, Sintok, Kedah</w:t>
            </w:r>
          </w:p>
        </w:tc>
        <w:tc>
          <w:tcPr>
            <w:tcW w:w="3628" w:type="dxa"/>
            <w:shd w:val="clear" w:color="auto" w:fill="auto"/>
          </w:tcPr>
          <w:p w14:paraId="4E78D02A" w14:textId="69D875DD" w:rsidR="00024CCB" w:rsidRPr="00A125AA" w:rsidRDefault="00024CCB" w:rsidP="00281D7D">
            <w:pPr>
              <w:suppressAutoHyphens w:val="0"/>
              <w:spacing w:after="0" w:line="100" w:lineRule="atLeast"/>
              <w:jc w:val="righ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Sept 201</w:t>
            </w:r>
            <w:r w:rsidR="009D14B6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6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- </w:t>
            </w:r>
            <w:r w:rsidR="009D14B6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Oct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20</w:t>
            </w:r>
            <w:r w:rsidR="009D14B6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20</w:t>
            </w:r>
          </w:p>
        </w:tc>
      </w:tr>
    </w:tbl>
    <w:p w14:paraId="482A8387" w14:textId="0168FBCC" w:rsidR="00024CCB" w:rsidRPr="00A125AA" w:rsidRDefault="00024CCB" w:rsidP="00024CCB">
      <w:pPr>
        <w:widowControl w:val="0"/>
        <w:spacing w:before="40" w:after="40" w:line="100" w:lineRule="atLeast"/>
        <w:ind w:right="1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>Undergraduate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Bachelor of Science with Honours (Information Technology)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and majoring in AI (Artificial Intelligence)</w:t>
      </w:r>
      <w:r w:rsidRPr="00A125AA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14:paraId="2204B27A" w14:textId="129EAD57" w:rsidR="00024CCB" w:rsidRPr="00A125AA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Graduated with </w:t>
      </w:r>
      <w:r>
        <w:rPr>
          <w:rFonts w:ascii="Arial" w:eastAsia="Times New Roman" w:hAnsi="Arial" w:cs="Arial"/>
          <w:sz w:val="24"/>
          <w:szCs w:val="24"/>
          <w:lang w:val="en-GB"/>
        </w:rPr>
        <w:t>Second Upper</w:t>
      </w:r>
      <w:r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 Class honours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with CGPA 3.65.</w:t>
      </w:r>
    </w:p>
    <w:p w14:paraId="0E3D755F" w14:textId="77777777" w:rsidR="00024CCB" w:rsidRPr="00E326CE" w:rsidRDefault="00024CCB" w:rsidP="00184D2F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7BF674FF" w14:textId="77777777" w:rsidR="00E326CE" w:rsidRPr="00E326CE" w:rsidRDefault="00E326CE" w:rsidP="00184D2F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846975" w:rsidRPr="00F34369" w14:paraId="69E567F4" w14:textId="77777777" w:rsidTr="00FF7B41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F353DF" w14:textId="77777777" w:rsidR="00846975" w:rsidRPr="00F34369" w:rsidRDefault="002C06B7" w:rsidP="00FF7B41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WORK EXPERIENCE</w:t>
            </w:r>
          </w:p>
        </w:tc>
      </w:tr>
    </w:tbl>
    <w:p w14:paraId="20D1E298" w14:textId="77777777" w:rsidR="00820F66" w:rsidRDefault="00820F66" w:rsidP="00846975">
      <w:pPr>
        <w:widowControl w:val="0"/>
        <w:spacing w:after="0" w:line="100" w:lineRule="atLeast"/>
        <w:ind w:right="15"/>
        <w:jc w:val="both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3C158A" w:rsidRPr="00A125AA" w14:paraId="629A527C" w14:textId="77777777" w:rsidTr="00EF63BB">
        <w:tc>
          <w:tcPr>
            <w:tcW w:w="6771" w:type="dxa"/>
            <w:shd w:val="clear" w:color="auto" w:fill="auto"/>
          </w:tcPr>
          <w:p w14:paraId="2EEEAABA" w14:textId="0B183B6B" w:rsidR="003C158A" w:rsidRPr="00A125AA" w:rsidRDefault="00024CCB" w:rsidP="00820F66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IT Intern </w:t>
            </w:r>
            <w:r w:rsidR="003C158A"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Keysight Technologies Malaysia Sdn Bhd</w:t>
            </w:r>
          </w:p>
        </w:tc>
        <w:tc>
          <w:tcPr>
            <w:tcW w:w="3911" w:type="dxa"/>
            <w:shd w:val="clear" w:color="auto" w:fill="auto"/>
          </w:tcPr>
          <w:p w14:paraId="15185C51" w14:textId="49519D2E" w:rsidR="003C158A" w:rsidRPr="00A125AA" w:rsidRDefault="00024CCB" w:rsidP="003C158A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October</w:t>
            </w:r>
            <w:r w:rsidR="003C158A" w:rsidRPr="00A125AA">
              <w:rPr>
                <w:rFonts w:ascii="Arial" w:hAnsi="Arial"/>
                <w:b/>
                <w:sz w:val="24"/>
                <w:szCs w:val="24"/>
                <w:lang w:val="en-GB"/>
              </w:rPr>
              <w:t xml:space="preserve">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9</w:t>
            </w:r>
            <w:r w:rsidR="003C158A" w:rsidRPr="00A125AA">
              <w:rPr>
                <w:rFonts w:ascii="Arial" w:hAnsi="Arial"/>
                <w:b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April 2020</w:t>
            </w:r>
          </w:p>
        </w:tc>
      </w:tr>
    </w:tbl>
    <w:p w14:paraId="5E223889" w14:textId="43B8166F" w:rsidR="00024CCB" w:rsidRDefault="00024CCB" w:rsidP="00024CCB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Keysight</w:t>
      </w:r>
      <w:r w:rsidR="008119FC">
        <w:rPr>
          <w:rFonts w:ascii="Arial" w:hAnsi="Arial"/>
          <w:sz w:val="24"/>
          <w:szCs w:val="24"/>
          <w:lang w:val="en-GB"/>
        </w:rPr>
        <w:t xml:space="preserve"> Sdn.Bhd</w:t>
      </w:r>
      <w:r>
        <w:rPr>
          <w:rFonts w:ascii="Arial" w:hAnsi="Arial"/>
          <w:sz w:val="24"/>
          <w:szCs w:val="24"/>
          <w:lang w:val="en-GB"/>
        </w:rPr>
        <w:t xml:space="preserve"> is </w:t>
      </w:r>
      <w:r w:rsidRPr="00024CCB">
        <w:rPr>
          <w:rFonts w:ascii="Arial" w:hAnsi="Arial"/>
          <w:sz w:val="24"/>
          <w:szCs w:val="24"/>
          <w:lang w:val="en-GB"/>
        </w:rPr>
        <w:t>a</w:t>
      </w:r>
      <w:r>
        <w:rPr>
          <w:rFonts w:ascii="Arial" w:hAnsi="Arial"/>
          <w:sz w:val="24"/>
          <w:szCs w:val="24"/>
          <w:lang w:val="en-GB"/>
        </w:rPr>
        <w:t xml:space="preserve"> company </w:t>
      </w:r>
      <w:r w:rsidRPr="00024CCB">
        <w:rPr>
          <w:rFonts w:ascii="Arial" w:hAnsi="Arial"/>
          <w:sz w:val="24"/>
          <w:szCs w:val="24"/>
          <w:lang w:val="en-GB"/>
        </w:rPr>
        <w:t>that manufactures electronics test and measurement equipment and software</w:t>
      </w:r>
      <w:r>
        <w:rPr>
          <w:rFonts w:ascii="Arial" w:hAnsi="Arial"/>
          <w:sz w:val="24"/>
          <w:szCs w:val="24"/>
          <w:lang w:val="en-GB"/>
        </w:rPr>
        <w:t xml:space="preserve"> with headquarter at </w:t>
      </w:r>
      <w:r w:rsidRPr="00024CCB">
        <w:rPr>
          <w:rFonts w:ascii="Arial" w:hAnsi="Arial"/>
          <w:sz w:val="24"/>
          <w:szCs w:val="24"/>
          <w:lang w:val="en-GB"/>
        </w:rPr>
        <w:t xml:space="preserve">Santa Rosa, California, U.S. </w:t>
      </w:r>
    </w:p>
    <w:p w14:paraId="0C3EDB0B" w14:textId="1A6C420A" w:rsidR="00184D2F" w:rsidRDefault="00024CCB" w:rsidP="00BB6605">
      <w:pPr>
        <w:widowControl w:val="0"/>
        <w:numPr>
          <w:ilvl w:val="0"/>
          <w:numId w:val="11"/>
        </w:numPr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Develop a python script to extract data from multiple XML files and stream into SQL server database. Then present those data on test parametric dashboard using Spotfire.</w:t>
      </w:r>
    </w:p>
    <w:p w14:paraId="462E3008" w14:textId="729E687A" w:rsidR="00024CCB" w:rsidRDefault="00024CCB" w:rsidP="00BB6605">
      <w:pPr>
        <w:widowControl w:val="0"/>
        <w:numPr>
          <w:ilvl w:val="0"/>
          <w:numId w:val="11"/>
        </w:numPr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Convert a C# application to web application under asp.net.</w:t>
      </w:r>
    </w:p>
    <w:p w14:paraId="6265E579" w14:textId="77777777" w:rsidR="00184D2F" w:rsidRDefault="00184D2F" w:rsidP="00184D2F">
      <w:pPr>
        <w:widowControl w:val="0"/>
        <w:spacing w:after="0" w:line="100" w:lineRule="atLeast"/>
        <w:ind w:right="15"/>
        <w:rPr>
          <w:rFonts w:ascii="Arial" w:hAnsi="Arial"/>
          <w:sz w:val="24"/>
          <w:szCs w:val="24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184D2F" w:rsidRPr="00A125AA" w14:paraId="2397C5EE" w14:textId="77777777" w:rsidTr="003B1714">
        <w:tc>
          <w:tcPr>
            <w:tcW w:w="6771" w:type="dxa"/>
            <w:shd w:val="clear" w:color="auto" w:fill="auto"/>
          </w:tcPr>
          <w:p w14:paraId="7A2140CC" w14:textId="77EC47BA" w:rsidR="00184D2F" w:rsidRPr="00A125AA" w:rsidRDefault="00024CCB" w:rsidP="003B1714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ales Assistan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="00184D2F"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Dc Comic Super Heroes</w:t>
            </w:r>
            <w:r w:rsidR="008119FC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Retail Outle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, Genting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Highlands</w:t>
            </w:r>
          </w:p>
        </w:tc>
        <w:tc>
          <w:tcPr>
            <w:tcW w:w="3911" w:type="dxa"/>
            <w:shd w:val="clear" w:color="auto" w:fill="auto"/>
          </w:tcPr>
          <w:p w14:paraId="68BFDD40" w14:textId="04A9F02A" w:rsidR="00184D2F" w:rsidRPr="00A125AA" w:rsidRDefault="00024CCB" w:rsidP="003B1714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June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8</w:t>
            </w: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–August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8</w:t>
            </w:r>
          </w:p>
        </w:tc>
      </w:tr>
    </w:tbl>
    <w:p w14:paraId="7C853FA0" w14:textId="3450F5D1" w:rsidR="005E435A" w:rsidRDefault="008119FC" w:rsidP="005E435A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 w:rsidRPr="00D70593">
        <w:rPr>
          <w:rFonts w:ascii="Arial" w:hAnsi="Arial"/>
          <w:bCs/>
          <w:iCs/>
          <w:sz w:val="24"/>
          <w:szCs w:val="24"/>
          <w:lang w:val="en-GB"/>
        </w:rPr>
        <w:t>Dc Comic Super Heroes Retail Outlet</w:t>
      </w:r>
      <w:r w:rsidR="00D70593">
        <w:rPr>
          <w:rFonts w:ascii="Arial" w:hAnsi="Arial"/>
          <w:sz w:val="24"/>
          <w:szCs w:val="24"/>
          <w:lang w:val="en-GB"/>
        </w:rPr>
        <w:t xml:space="preserve"> </w:t>
      </w:r>
      <w:r w:rsidR="004B468A">
        <w:rPr>
          <w:rFonts w:ascii="Arial" w:hAnsi="Arial"/>
          <w:sz w:val="24"/>
          <w:szCs w:val="24"/>
          <w:lang w:val="en-GB"/>
        </w:rPr>
        <w:t>selling</w:t>
      </w:r>
      <w:r w:rsidR="006C1E8E">
        <w:rPr>
          <w:rFonts w:ascii="Arial" w:hAnsi="Arial"/>
          <w:sz w:val="24"/>
          <w:szCs w:val="24"/>
          <w:lang w:val="en-GB"/>
        </w:rPr>
        <w:t xml:space="preserve"> super heroes </w:t>
      </w:r>
      <w:r w:rsidR="00805176">
        <w:rPr>
          <w:rFonts w:ascii="Arial" w:hAnsi="Arial"/>
          <w:sz w:val="24"/>
          <w:szCs w:val="24"/>
          <w:lang w:val="en-GB"/>
        </w:rPr>
        <w:t>p</w:t>
      </w:r>
      <w:r w:rsidR="00805176" w:rsidRPr="00805176">
        <w:rPr>
          <w:rFonts w:ascii="Arial" w:hAnsi="Arial"/>
          <w:sz w:val="24"/>
          <w:szCs w:val="24"/>
          <w:lang w:val="en-GB"/>
        </w:rPr>
        <w:t>eripheral products</w:t>
      </w:r>
      <w:r w:rsidR="00805176">
        <w:rPr>
          <w:rFonts w:ascii="Arial" w:hAnsi="Arial"/>
          <w:sz w:val="24"/>
          <w:szCs w:val="24"/>
          <w:lang w:val="en-GB"/>
        </w:rPr>
        <w:t>.</w:t>
      </w:r>
    </w:p>
    <w:p w14:paraId="07C5C4CC" w14:textId="491B7F94" w:rsidR="00024CCB" w:rsidRDefault="00024CCB" w:rsidP="00024CCB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024CCB" w:rsidRPr="00A125AA" w14:paraId="7DB139AD" w14:textId="77777777" w:rsidTr="00281D7D">
        <w:tc>
          <w:tcPr>
            <w:tcW w:w="6771" w:type="dxa"/>
            <w:shd w:val="clear" w:color="auto" w:fill="auto"/>
          </w:tcPr>
          <w:p w14:paraId="2015D8E7" w14:textId="41406388" w:rsidR="00024CCB" w:rsidRPr="00A125AA" w:rsidRDefault="00024CCB" w:rsidP="00281D7D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ales Assistan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Leeden Hercules Sdn Bhd</w:t>
            </w:r>
          </w:p>
        </w:tc>
        <w:tc>
          <w:tcPr>
            <w:tcW w:w="3911" w:type="dxa"/>
            <w:shd w:val="clear" w:color="auto" w:fill="auto"/>
          </w:tcPr>
          <w:p w14:paraId="012EDBC1" w14:textId="77777777" w:rsidR="00024CCB" w:rsidRPr="00A125AA" w:rsidRDefault="00024CCB" w:rsidP="00281D7D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June 2017–August 2017</w:t>
            </w:r>
          </w:p>
        </w:tc>
      </w:tr>
    </w:tbl>
    <w:p w14:paraId="2AEF798D" w14:textId="76ABDE35" w:rsidR="004B468A" w:rsidRDefault="00597F8B" w:rsidP="004B468A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Leeden Hercules Sdn Bhd or better known as HERCULES’s foundations </w:t>
      </w:r>
      <w:r w:rsidR="00F226E1">
        <w:rPr>
          <w:rFonts w:ascii="Arial" w:hAnsi="Arial"/>
          <w:bCs/>
          <w:iCs/>
          <w:sz w:val="24"/>
          <w:szCs w:val="24"/>
          <w:lang w:val="en-GB"/>
        </w:rPr>
        <w:t xml:space="preserve">selling </w:t>
      </w:r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welding </w:t>
      </w:r>
      <w:r w:rsidR="00F226E1">
        <w:rPr>
          <w:rFonts w:ascii="Arial" w:hAnsi="Arial"/>
          <w:bCs/>
          <w:iCs/>
          <w:sz w:val="24"/>
          <w:szCs w:val="24"/>
          <w:lang w:val="en-GB"/>
        </w:rPr>
        <w:t xml:space="preserve">and </w:t>
      </w:r>
      <w:r w:rsidRPr="00597F8B">
        <w:rPr>
          <w:rFonts w:ascii="Arial" w:hAnsi="Arial"/>
          <w:bCs/>
          <w:iCs/>
          <w:sz w:val="24"/>
          <w:szCs w:val="24"/>
          <w:lang w:val="en-GB"/>
        </w:rPr>
        <w:t>safety products.</w:t>
      </w:r>
    </w:p>
    <w:p w14:paraId="3F3B6B84" w14:textId="4016DD7B" w:rsidR="0057001E" w:rsidRDefault="0057001E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483B878F" w14:textId="77777777" w:rsidR="004B468A" w:rsidRPr="00E326CE" w:rsidRDefault="004B468A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65987CE5" w14:textId="77777777" w:rsidR="00E326CE" w:rsidRPr="00E326CE" w:rsidRDefault="00E326CE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B2049A" w:rsidRPr="00F34369" w14:paraId="59CF08F2" w14:textId="77777777" w:rsidTr="00EF63BB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FC4425" w14:textId="30A0D84A" w:rsidR="00B2049A" w:rsidRPr="00F34369" w:rsidRDefault="008A31A6" w:rsidP="00EF63BB">
            <w:pPr>
              <w:pStyle w:val="MediumShading1-Accent11"/>
              <w:snapToGrid w:val="0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PROJECTS</w:t>
            </w:r>
          </w:p>
        </w:tc>
      </w:tr>
    </w:tbl>
    <w:p w14:paraId="76970D05" w14:textId="77777777" w:rsidR="00B2049A" w:rsidRDefault="00B2049A" w:rsidP="00B2049A">
      <w:pPr>
        <w:pStyle w:val="MediumShading1-Accent11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629"/>
        <w:gridCol w:w="4053"/>
      </w:tblGrid>
      <w:tr w:rsidR="00B2049A" w:rsidRPr="0036720A" w14:paraId="2D9F63E9" w14:textId="77777777" w:rsidTr="00EF63BB">
        <w:tc>
          <w:tcPr>
            <w:tcW w:w="6629" w:type="dxa"/>
            <w:shd w:val="clear" w:color="auto" w:fill="auto"/>
          </w:tcPr>
          <w:p w14:paraId="1BDB623E" w14:textId="3DA95C29" w:rsidR="00B2049A" w:rsidRPr="0036720A" w:rsidRDefault="00BE2B21" w:rsidP="0017300D">
            <w:pPr>
              <w:pStyle w:val="MediumShading1-Accent11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Machine Learning Projects</w:t>
            </w:r>
          </w:p>
        </w:tc>
        <w:tc>
          <w:tcPr>
            <w:tcW w:w="4053" w:type="dxa"/>
            <w:shd w:val="clear" w:color="auto" w:fill="auto"/>
          </w:tcPr>
          <w:p w14:paraId="4A54ADE1" w14:textId="60DA49CE" w:rsidR="00B2049A" w:rsidRPr="0036720A" w:rsidRDefault="00B2049A" w:rsidP="0036720A">
            <w:pPr>
              <w:pStyle w:val="MediumShading1-Accent11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</w:p>
        </w:tc>
      </w:tr>
    </w:tbl>
    <w:p w14:paraId="6B9FAECE" w14:textId="6D2519F2" w:rsidR="00BB6605" w:rsidRPr="0036720A" w:rsidRDefault="00A3283F" w:rsidP="00BB6605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A3283F">
        <w:rPr>
          <w:rFonts w:ascii="Arial" w:hAnsi="Arial"/>
          <w:sz w:val="24"/>
          <w:szCs w:val="24"/>
          <w:lang w:val="en-GB"/>
        </w:rPr>
        <w:t>Automobile Customer Behavior</w:t>
      </w:r>
      <w:r>
        <w:rPr>
          <w:rFonts w:ascii="Arial" w:hAnsi="Arial"/>
          <w:sz w:val="24"/>
          <w:szCs w:val="24"/>
          <w:lang w:val="en-GB"/>
        </w:rPr>
        <w:t>s</w:t>
      </w:r>
      <w:r w:rsidRPr="00A3283F">
        <w:rPr>
          <w:rFonts w:ascii="Arial" w:hAnsi="Arial"/>
          <w:sz w:val="24"/>
          <w:szCs w:val="24"/>
          <w:lang w:val="en-GB"/>
        </w:rPr>
        <w:t xml:space="preserve"> Prediction By Using K-Mean Clustering Algorithm</w:t>
      </w:r>
      <w:r w:rsidR="00BB6605">
        <w:rPr>
          <w:rFonts w:ascii="Arial" w:hAnsi="Arial"/>
          <w:sz w:val="24"/>
          <w:szCs w:val="24"/>
          <w:lang w:val="en-GB"/>
        </w:rPr>
        <w:t>.</w:t>
      </w:r>
    </w:p>
    <w:p w14:paraId="31F0FDC3" w14:textId="314E5009" w:rsidR="00BB6605" w:rsidRPr="0036720A" w:rsidRDefault="00A3283F" w:rsidP="00BB6605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A3283F">
        <w:rPr>
          <w:rFonts w:ascii="Arial" w:hAnsi="Arial"/>
          <w:sz w:val="24"/>
          <w:szCs w:val="24"/>
          <w:lang w:val="en-GB"/>
        </w:rPr>
        <w:t xml:space="preserve">Classification of Wheat Varieties by using Artificial Neural Network </w:t>
      </w:r>
    </w:p>
    <w:p w14:paraId="0543ED39" w14:textId="77777777" w:rsidR="00BB6605" w:rsidRPr="00E01548" w:rsidRDefault="00BB6605" w:rsidP="00B2049A">
      <w:pPr>
        <w:pStyle w:val="MediumShading1-Accent11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479"/>
        <w:gridCol w:w="3203"/>
      </w:tblGrid>
      <w:tr w:rsidR="00B2049A" w:rsidRPr="0036720A" w14:paraId="29029EDE" w14:textId="77777777" w:rsidTr="0017300D">
        <w:tc>
          <w:tcPr>
            <w:tcW w:w="7479" w:type="dxa"/>
            <w:shd w:val="clear" w:color="auto" w:fill="auto"/>
          </w:tcPr>
          <w:p w14:paraId="19F04CD8" w14:textId="2AC69A57" w:rsidR="00B2049A" w:rsidRPr="0036720A" w:rsidRDefault="00837812" w:rsidP="001C47ED">
            <w:pPr>
              <w:pStyle w:val="MediumShading1-Accent11"/>
              <w:rPr>
                <w:rFonts w:ascii="Arial" w:hAnsi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Web Application</w:t>
            </w:r>
            <w:r w:rsidR="00E4549E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s</w:t>
            </w:r>
            <w:r w:rsidR="00716669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 Projects</w:t>
            </w:r>
          </w:p>
        </w:tc>
        <w:tc>
          <w:tcPr>
            <w:tcW w:w="3203" w:type="dxa"/>
            <w:shd w:val="clear" w:color="auto" w:fill="auto"/>
          </w:tcPr>
          <w:p w14:paraId="32C0C998" w14:textId="1F6A231D" w:rsidR="00B2049A" w:rsidRPr="0036720A" w:rsidRDefault="00B2049A" w:rsidP="00EF63BB">
            <w:pPr>
              <w:pStyle w:val="MediumShading1-Accent11"/>
              <w:jc w:val="right"/>
              <w:rPr>
                <w:rFonts w:ascii="Arial" w:hAnsi="Arial"/>
                <w:sz w:val="24"/>
                <w:szCs w:val="24"/>
                <w:lang w:val="en-GB"/>
              </w:rPr>
            </w:pPr>
          </w:p>
        </w:tc>
      </w:tr>
    </w:tbl>
    <w:p w14:paraId="0E88CFED" w14:textId="1E9E6786" w:rsidR="00E4549E" w:rsidRDefault="00E4549E" w:rsidP="00E4549E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Room Rental Prediction Web Application using Flask</w:t>
      </w:r>
    </w:p>
    <w:p w14:paraId="3E867E7C" w14:textId="48AF1F9B" w:rsidR="00716669" w:rsidRDefault="00716669" w:rsidP="00716669">
      <w:pPr>
        <w:pStyle w:val="MediumShading1-Accent11"/>
        <w:spacing w:after="40"/>
        <w:rPr>
          <w:rFonts w:ascii="Arial" w:hAnsi="Arial"/>
          <w:sz w:val="24"/>
          <w:szCs w:val="24"/>
          <w:lang w:val="en-GB"/>
        </w:rPr>
      </w:pPr>
    </w:p>
    <w:p w14:paraId="615D2685" w14:textId="798709AB" w:rsidR="00BB6605" w:rsidRDefault="00716669" w:rsidP="00E4549E">
      <w:pPr>
        <w:pStyle w:val="MediumShading1-Accent11"/>
        <w:spacing w:before="40" w:after="40"/>
        <w:jc w:val="both"/>
        <w:rPr>
          <w:rFonts w:ascii="Arial" w:hAnsi="Arial" w:cs="Arial"/>
          <w:b/>
          <w:bCs/>
          <w:i/>
          <w:iCs/>
          <w:sz w:val="24"/>
          <w:szCs w:val="24"/>
          <w:lang w:val="en-GB"/>
        </w:rPr>
      </w:pPr>
      <w:r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Other</w:t>
      </w:r>
    </w:p>
    <w:p w14:paraId="4C8ADC8E" w14:textId="12FBB90C" w:rsidR="00716669" w:rsidRPr="00716669" w:rsidRDefault="00716669" w:rsidP="00261A98">
      <w:pPr>
        <w:pStyle w:val="MediumShading1-Accent11"/>
        <w:numPr>
          <w:ilvl w:val="0"/>
          <w:numId w:val="13"/>
        </w:numPr>
        <w:spacing w:before="40" w:after="4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/>
          <w:sz w:val="24"/>
          <w:szCs w:val="24"/>
          <w:lang w:val="en-GB"/>
        </w:rPr>
        <w:t>Web Scrapping Rooms has rent at ibilik.com.</w:t>
      </w:r>
    </w:p>
    <w:p w14:paraId="5DF6CDB6" w14:textId="2ADEED41" w:rsidR="00716669" w:rsidRPr="00716669" w:rsidRDefault="00716669" w:rsidP="00261A98">
      <w:pPr>
        <w:pStyle w:val="MediumShading1-Accent11"/>
        <w:numPr>
          <w:ilvl w:val="0"/>
          <w:numId w:val="13"/>
        </w:numPr>
        <w:spacing w:before="40" w:after="4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/>
          <w:sz w:val="24"/>
          <w:szCs w:val="24"/>
          <w:lang w:val="en-GB"/>
        </w:rPr>
        <w:t>Data Visualization for Hotel Demand Dataset at Kaggle.</w:t>
      </w:r>
    </w:p>
    <w:p w14:paraId="4D9B9DDF" w14:textId="77777777" w:rsidR="00E326CE" w:rsidRPr="00E326CE" w:rsidRDefault="00E326CE">
      <w:pPr>
        <w:pStyle w:val="MediumShading1-Accent11"/>
        <w:jc w:val="both"/>
        <w:rPr>
          <w:rFonts w:ascii="Arial" w:hAnsi="Arial" w:cs="Arial"/>
          <w:sz w:val="16"/>
          <w:szCs w:val="16"/>
          <w:lang w:val="en-GB"/>
        </w:rPr>
      </w:pPr>
    </w:p>
    <w:p w14:paraId="660460E1" w14:textId="77777777" w:rsidR="00E326CE" w:rsidRPr="00E326CE" w:rsidRDefault="00E326CE">
      <w:pPr>
        <w:pStyle w:val="MediumShading1-Accent11"/>
        <w:jc w:val="both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B2049A" w:rsidRPr="00CA32A0" w14:paraId="5E32AF44" w14:textId="77777777" w:rsidTr="00EF63BB">
        <w:tc>
          <w:tcPr>
            <w:tcW w:w="10682" w:type="dxa"/>
            <w:shd w:val="clear" w:color="auto" w:fill="auto"/>
          </w:tcPr>
          <w:p w14:paraId="51059505" w14:textId="77777777" w:rsidR="00B2049A" w:rsidRPr="00CA32A0" w:rsidRDefault="00B755FE" w:rsidP="00B755FE">
            <w:pPr>
              <w:widowControl w:val="0"/>
              <w:spacing w:after="0" w:line="100" w:lineRule="atLeast"/>
              <w:ind w:right="15"/>
              <w:jc w:val="center"/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  <w:t xml:space="preserve">ADDITIONAL </w:t>
            </w:r>
            <w:r w:rsidR="00B2049A" w:rsidRPr="00CA32A0"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  <w:t>SKILLS</w:t>
            </w:r>
          </w:p>
        </w:tc>
      </w:tr>
    </w:tbl>
    <w:p w14:paraId="597AA45C" w14:textId="77777777" w:rsidR="00B2049A" w:rsidRPr="00E01548" w:rsidRDefault="00B2049A" w:rsidP="00B2049A">
      <w:pPr>
        <w:widowControl w:val="0"/>
        <w:spacing w:after="0" w:line="100" w:lineRule="atLeast"/>
        <w:ind w:left="-15" w:right="15"/>
        <w:rPr>
          <w:rFonts w:ascii="Arial" w:eastAsia="Arial Unicode MS" w:hAnsi="Arial" w:cs="Arial"/>
          <w:b/>
          <w:bCs/>
          <w:i/>
          <w:iCs/>
          <w:sz w:val="20"/>
          <w:szCs w:val="20"/>
          <w:lang w:val="en-GB"/>
        </w:rPr>
      </w:pPr>
    </w:p>
    <w:p w14:paraId="51004366" w14:textId="048B3482" w:rsidR="00B2049A" w:rsidRPr="0036720A" w:rsidRDefault="00B2049A" w:rsidP="00BB6605">
      <w:pPr>
        <w:pStyle w:val="MediumShading1-Accent11"/>
        <w:spacing w:after="40"/>
        <w:rPr>
          <w:rFonts w:ascii="Arial" w:eastAsia="Arial Unicode MS" w:hAnsi="Arial" w:cs="Arial"/>
          <w:bCs/>
          <w:iCs/>
          <w:sz w:val="24"/>
          <w:szCs w:val="24"/>
          <w:lang w:val="en-GB"/>
        </w:rPr>
      </w:pPr>
      <w:r w:rsidRPr="0036720A"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  <w:t>IT:</w:t>
      </w:r>
      <w:r w:rsidRPr="0036720A">
        <w:rPr>
          <w:rFonts w:ascii="Arial" w:eastAsia="Arial Unicode MS" w:hAnsi="Arial" w:cs="Arial"/>
          <w:b/>
          <w:bCs/>
          <w:iCs/>
          <w:sz w:val="24"/>
          <w:szCs w:val="24"/>
          <w:lang w:val="en-GB"/>
        </w:rPr>
        <w:t xml:space="preserve"> </w:t>
      </w:r>
      <w:r w:rsidR="0036720A">
        <w:rPr>
          <w:rFonts w:ascii="Arial" w:eastAsia="Arial Unicode MS" w:hAnsi="Arial" w:cs="Arial"/>
          <w:bCs/>
          <w:iCs/>
          <w:sz w:val="24"/>
          <w:szCs w:val="24"/>
          <w:lang w:val="en-GB"/>
        </w:rPr>
        <w:t xml:space="preserve">Working knowledge of </w:t>
      </w:r>
      <w:r w:rsidR="00A50B6E">
        <w:rPr>
          <w:rFonts w:ascii="Arial" w:eastAsia="Arial Unicode MS" w:hAnsi="Arial" w:cs="Arial"/>
          <w:bCs/>
          <w:iCs/>
          <w:sz w:val="24"/>
          <w:szCs w:val="24"/>
          <w:lang w:val="en-GB"/>
        </w:rPr>
        <w:t xml:space="preserve">C# (Basic), </w:t>
      </w:r>
      <w:r w:rsidR="0036720A">
        <w:rPr>
          <w:rFonts w:ascii="Arial" w:eastAsia="Arial Unicode MS" w:hAnsi="Arial" w:cs="Arial"/>
          <w:bCs/>
          <w:iCs/>
          <w:sz w:val="24"/>
          <w:szCs w:val="24"/>
          <w:lang w:val="en-GB"/>
        </w:rPr>
        <w:t>SQL and Python.</w:t>
      </w:r>
    </w:p>
    <w:p w14:paraId="12268210" w14:textId="284F3559" w:rsidR="00B2049A" w:rsidRPr="0092329D" w:rsidRDefault="00B2049A" w:rsidP="00861CF0">
      <w:pPr>
        <w:widowControl w:val="0"/>
        <w:spacing w:after="40" w:line="100" w:lineRule="atLeast"/>
        <w:ind w:left="-15" w:right="15"/>
        <w:rPr>
          <w:rFonts w:ascii="Arial" w:hAnsi="Arial" w:cs="Arial"/>
          <w:sz w:val="20"/>
          <w:szCs w:val="20"/>
          <w:lang w:val="en-GB"/>
        </w:rPr>
      </w:pPr>
      <w:r w:rsidRPr="0036720A"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  <w:t>Languages:</w:t>
      </w:r>
      <w:r w:rsidRPr="0036720A">
        <w:rPr>
          <w:rFonts w:ascii="Arial" w:eastAsia="Arial Unicode MS" w:hAnsi="Arial" w:cs="Arial"/>
          <w:sz w:val="24"/>
          <w:szCs w:val="24"/>
          <w:lang w:val="en-GB"/>
        </w:rPr>
        <w:t xml:space="preserve"> </w:t>
      </w:r>
      <w:r w:rsidR="003C7B97">
        <w:rPr>
          <w:rFonts w:ascii="Arial" w:eastAsia="Arial Unicode MS" w:hAnsi="Arial" w:cs="Arial"/>
          <w:sz w:val="24"/>
          <w:szCs w:val="24"/>
          <w:lang w:val="en-GB"/>
        </w:rPr>
        <w:t>Mandarin, English and Malay.</w:t>
      </w:r>
    </w:p>
    <w:sectPr w:rsidR="00B2049A" w:rsidRPr="0092329D">
      <w:pgSz w:w="11906" w:h="16838"/>
      <w:pgMar w:top="720" w:right="720" w:bottom="720" w:left="720" w:header="720" w:footer="720" w:gutter="0"/>
      <w:cols w:space="720"/>
      <w:docGrid w:linePitch="36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 Unicode MS"/>
    <w:charset w:val="80"/>
    <w:family w:val="swiss"/>
    <w:pitch w:val="variable"/>
  </w:font>
  <w:font w:name="DejaVu LGC Sans">
    <w:charset w:val="80"/>
    <w:family w:val="auto"/>
    <w:pitch w:val="variable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D8CE0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42238"/>
    <w:multiLevelType w:val="hybridMultilevel"/>
    <w:tmpl w:val="0F76A732"/>
    <w:lvl w:ilvl="0" w:tplc="EB98C1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0"/>
        <w:szCs w:val="10"/>
      </w:rPr>
    </w:lvl>
    <w:lvl w:ilvl="1" w:tplc="EB98C13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0"/>
        <w:szCs w:val="10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0A57D9"/>
    <w:multiLevelType w:val="hybridMultilevel"/>
    <w:tmpl w:val="2CF28F6C"/>
    <w:lvl w:ilvl="0" w:tplc="CBBE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F48CD"/>
    <w:multiLevelType w:val="hybridMultilevel"/>
    <w:tmpl w:val="2A3A7926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A00E78"/>
    <w:multiLevelType w:val="hybridMultilevel"/>
    <w:tmpl w:val="738AE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2F7C0F"/>
    <w:multiLevelType w:val="hybridMultilevel"/>
    <w:tmpl w:val="26061E4E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8200E2"/>
    <w:multiLevelType w:val="hybridMultilevel"/>
    <w:tmpl w:val="11A89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591747"/>
    <w:multiLevelType w:val="hybridMultilevel"/>
    <w:tmpl w:val="473C5CBA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5E5847"/>
    <w:multiLevelType w:val="hybridMultilevel"/>
    <w:tmpl w:val="A9583232"/>
    <w:lvl w:ilvl="0" w:tplc="0409000F">
      <w:start w:val="1"/>
      <w:numFmt w:val="decimal"/>
      <w:lvlText w:val="%1."/>
      <w:lvlJc w:val="left"/>
      <w:pPr>
        <w:ind w:left="284" w:hanging="284"/>
      </w:pPr>
      <w:rPr>
        <w:rFonts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90BDA"/>
    <w:multiLevelType w:val="hybridMultilevel"/>
    <w:tmpl w:val="0C66F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D92B94"/>
    <w:multiLevelType w:val="multilevel"/>
    <w:tmpl w:val="1F86A52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8474E"/>
    <w:multiLevelType w:val="hybridMultilevel"/>
    <w:tmpl w:val="9C7E33D6"/>
    <w:lvl w:ilvl="0" w:tplc="3064F45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2B1EB6"/>
    <w:multiLevelType w:val="hybridMultilevel"/>
    <w:tmpl w:val="AB58EE82"/>
    <w:lvl w:ilvl="0" w:tplc="DB7CA05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F4AC5"/>
    <w:multiLevelType w:val="hybridMultilevel"/>
    <w:tmpl w:val="3B84CB32"/>
    <w:lvl w:ilvl="0" w:tplc="83A4A8E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E5B2D"/>
    <w:multiLevelType w:val="hybridMultilevel"/>
    <w:tmpl w:val="3794B96A"/>
    <w:lvl w:ilvl="0" w:tplc="04090001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B45BC"/>
    <w:multiLevelType w:val="hybridMultilevel"/>
    <w:tmpl w:val="235A9EE0"/>
    <w:lvl w:ilvl="0" w:tplc="EB98C1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0"/>
        <w:szCs w:val="1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6A116F"/>
    <w:multiLevelType w:val="hybridMultilevel"/>
    <w:tmpl w:val="A92CAE40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515DE"/>
    <w:multiLevelType w:val="hybridMultilevel"/>
    <w:tmpl w:val="3E3001B0"/>
    <w:lvl w:ilvl="0" w:tplc="EB98C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53908"/>
    <w:multiLevelType w:val="hybridMultilevel"/>
    <w:tmpl w:val="1F86A526"/>
    <w:lvl w:ilvl="0" w:tplc="3064F45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D360CF"/>
    <w:multiLevelType w:val="hybridMultilevel"/>
    <w:tmpl w:val="80967D7A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7F2831"/>
    <w:multiLevelType w:val="multilevel"/>
    <w:tmpl w:val="40C40F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F702D6"/>
    <w:multiLevelType w:val="hybridMultilevel"/>
    <w:tmpl w:val="07A45960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B727F"/>
    <w:multiLevelType w:val="hybridMultilevel"/>
    <w:tmpl w:val="A5F43282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996FF7"/>
    <w:multiLevelType w:val="hybridMultilevel"/>
    <w:tmpl w:val="40C40F16"/>
    <w:lvl w:ilvl="0" w:tplc="CBBE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"/>
  </w:num>
  <w:num w:numId="4">
    <w:abstractNumId w:val="23"/>
  </w:num>
  <w:num w:numId="5">
    <w:abstractNumId w:val="20"/>
  </w:num>
  <w:num w:numId="6">
    <w:abstractNumId w:val="12"/>
  </w:num>
  <w:num w:numId="7">
    <w:abstractNumId w:val="18"/>
  </w:num>
  <w:num w:numId="8">
    <w:abstractNumId w:val="11"/>
  </w:num>
  <w:num w:numId="9">
    <w:abstractNumId w:val="10"/>
  </w:num>
  <w:num w:numId="10">
    <w:abstractNumId w:val="3"/>
  </w:num>
  <w:num w:numId="11">
    <w:abstractNumId w:val="16"/>
  </w:num>
  <w:num w:numId="12">
    <w:abstractNumId w:val="19"/>
  </w:num>
  <w:num w:numId="13">
    <w:abstractNumId w:val="22"/>
  </w:num>
  <w:num w:numId="14">
    <w:abstractNumId w:val="5"/>
  </w:num>
  <w:num w:numId="15">
    <w:abstractNumId w:val="0"/>
  </w:num>
  <w:num w:numId="16">
    <w:abstractNumId w:val="21"/>
  </w:num>
  <w:num w:numId="17">
    <w:abstractNumId w:val="4"/>
  </w:num>
  <w:num w:numId="18">
    <w:abstractNumId w:val="8"/>
  </w:num>
  <w:num w:numId="19">
    <w:abstractNumId w:val="7"/>
  </w:num>
  <w:num w:numId="20">
    <w:abstractNumId w:val="14"/>
  </w:num>
  <w:num w:numId="21">
    <w:abstractNumId w:val="13"/>
  </w:num>
  <w:num w:numId="22">
    <w:abstractNumId w:val="17"/>
  </w:num>
  <w:num w:numId="23">
    <w:abstractNumId w:val="15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DAxNrMwNjM0NjFU0lEKTi0uzszPAykwqQUA1Gx4+ywAAAA="/>
  </w:docVars>
  <w:rsids>
    <w:rsidRoot w:val="00233108"/>
    <w:rsid w:val="0000420D"/>
    <w:rsid w:val="00006851"/>
    <w:rsid w:val="000115E2"/>
    <w:rsid w:val="000232FB"/>
    <w:rsid w:val="00024CCB"/>
    <w:rsid w:val="00035888"/>
    <w:rsid w:val="00040903"/>
    <w:rsid w:val="00067B70"/>
    <w:rsid w:val="00080C83"/>
    <w:rsid w:val="000812D0"/>
    <w:rsid w:val="00084B13"/>
    <w:rsid w:val="00085BC8"/>
    <w:rsid w:val="0009673F"/>
    <w:rsid w:val="000B0747"/>
    <w:rsid w:val="000C0761"/>
    <w:rsid w:val="000C3D48"/>
    <w:rsid w:val="000E0A4A"/>
    <w:rsid w:val="00107E40"/>
    <w:rsid w:val="00116EB3"/>
    <w:rsid w:val="00133C48"/>
    <w:rsid w:val="0013495D"/>
    <w:rsid w:val="001357B5"/>
    <w:rsid w:val="001706DC"/>
    <w:rsid w:val="0017300D"/>
    <w:rsid w:val="00184D2F"/>
    <w:rsid w:val="0018553F"/>
    <w:rsid w:val="001A2992"/>
    <w:rsid w:val="001A66C9"/>
    <w:rsid w:val="001B1894"/>
    <w:rsid w:val="001C2B4A"/>
    <w:rsid w:val="001C43EC"/>
    <w:rsid w:val="001C47ED"/>
    <w:rsid w:val="001E23A1"/>
    <w:rsid w:val="001E2B03"/>
    <w:rsid w:val="001F710A"/>
    <w:rsid w:val="0021142F"/>
    <w:rsid w:val="00214D33"/>
    <w:rsid w:val="00217F91"/>
    <w:rsid w:val="00233108"/>
    <w:rsid w:val="00233D6F"/>
    <w:rsid w:val="00236087"/>
    <w:rsid w:val="002406AD"/>
    <w:rsid w:val="00244A4E"/>
    <w:rsid w:val="00252086"/>
    <w:rsid w:val="00266102"/>
    <w:rsid w:val="00276595"/>
    <w:rsid w:val="00282969"/>
    <w:rsid w:val="00282C4D"/>
    <w:rsid w:val="0028762D"/>
    <w:rsid w:val="002922C7"/>
    <w:rsid w:val="002955A4"/>
    <w:rsid w:val="002A2B35"/>
    <w:rsid w:val="002A7061"/>
    <w:rsid w:val="002A742A"/>
    <w:rsid w:val="002B69F6"/>
    <w:rsid w:val="002C06B7"/>
    <w:rsid w:val="002C117F"/>
    <w:rsid w:val="002C2402"/>
    <w:rsid w:val="002C3203"/>
    <w:rsid w:val="002C69F5"/>
    <w:rsid w:val="002E249E"/>
    <w:rsid w:val="002E47C0"/>
    <w:rsid w:val="002E70F3"/>
    <w:rsid w:val="002F7EC4"/>
    <w:rsid w:val="003174A5"/>
    <w:rsid w:val="00320D5B"/>
    <w:rsid w:val="003222FB"/>
    <w:rsid w:val="003336EB"/>
    <w:rsid w:val="00345BDA"/>
    <w:rsid w:val="00354EC3"/>
    <w:rsid w:val="0036502F"/>
    <w:rsid w:val="00366252"/>
    <w:rsid w:val="0036720A"/>
    <w:rsid w:val="00380427"/>
    <w:rsid w:val="003935CB"/>
    <w:rsid w:val="00395171"/>
    <w:rsid w:val="003A0D72"/>
    <w:rsid w:val="003A6B50"/>
    <w:rsid w:val="003B359D"/>
    <w:rsid w:val="003C0EDC"/>
    <w:rsid w:val="003C158A"/>
    <w:rsid w:val="003C7B97"/>
    <w:rsid w:val="003E5858"/>
    <w:rsid w:val="00400763"/>
    <w:rsid w:val="004011FF"/>
    <w:rsid w:val="0040288B"/>
    <w:rsid w:val="004048BE"/>
    <w:rsid w:val="00405EE5"/>
    <w:rsid w:val="004217C3"/>
    <w:rsid w:val="00421A4D"/>
    <w:rsid w:val="00421D24"/>
    <w:rsid w:val="004321AD"/>
    <w:rsid w:val="004835A0"/>
    <w:rsid w:val="00483E23"/>
    <w:rsid w:val="00485966"/>
    <w:rsid w:val="004B468A"/>
    <w:rsid w:val="004D4388"/>
    <w:rsid w:val="004E1D41"/>
    <w:rsid w:val="004F5494"/>
    <w:rsid w:val="00520A2F"/>
    <w:rsid w:val="005277F4"/>
    <w:rsid w:val="00536B8B"/>
    <w:rsid w:val="00561E4A"/>
    <w:rsid w:val="0057001E"/>
    <w:rsid w:val="005743D1"/>
    <w:rsid w:val="005916FE"/>
    <w:rsid w:val="00597F8B"/>
    <w:rsid w:val="005B5CB4"/>
    <w:rsid w:val="005C0F90"/>
    <w:rsid w:val="005C263E"/>
    <w:rsid w:val="005D32C0"/>
    <w:rsid w:val="005D394B"/>
    <w:rsid w:val="005D7A0C"/>
    <w:rsid w:val="005E435A"/>
    <w:rsid w:val="005F1AAB"/>
    <w:rsid w:val="00600988"/>
    <w:rsid w:val="00615D3A"/>
    <w:rsid w:val="00623F9D"/>
    <w:rsid w:val="00635C5E"/>
    <w:rsid w:val="0065514F"/>
    <w:rsid w:val="00656EDD"/>
    <w:rsid w:val="0067177F"/>
    <w:rsid w:val="0067255B"/>
    <w:rsid w:val="006905EB"/>
    <w:rsid w:val="006916F1"/>
    <w:rsid w:val="00692B2E"/>
    <w:rsid w:val="006B38E9"/>
    <w:rsid w:val="006B4365"/>
    <w:rsid w:val="006C1E8E"/>
    <w:rsid w:val="006C3D85"/>
    <w:rsid w:val="006D46DE"/>
    <w:rsid w:val="006E5688"/>
    <w:rsid w:val="006F387B"/>
    <w:rsid w:val="00702595"/>
    <w:rsid w:val="0071460A"/>
    <w:rsid w:val="00716669"/>
    <w:rsid w:val="00736D26"/>
    <w:rsid w:val="007378FD"/>
    <w:rsid w:val="007420C0"/>
    <w:rsid w:val="007425F6"/>
    <w:rsid w:val="007438F1"/>
    <w:rsid w:val="00751E8E"/>
    <w:rsid w:val="007922E4"/>
    <w:rsid w:val="007A05DB"/>
    <w:rsid w:val="007A6C72"/>
    <w:rsid w:val="007B42D5"/>
    <w:rsid w:val="007B6357"/>
    <w:rsid w:val="007D63DD"/>
    <w:rsid w:val="00801CBA"/>
    <w:rsid w:val="00805176"/>
    <w:rsid w:val="008119FC"/>
    <w:rsid w:val="008166AD"/>
    <w:rsid w:val="00820F66"/>
    <w:rsid w:val="0082483A"/>
    <w:rsid w:val="0083069C"/>
    <w:rsid w:val="00837812"/>
    <w:rsid w:val="00846975"/>
    <w:rsid w:val="00852769"/>
    <w:rsid w:val="00861CF0"/>
    <w:rsid w:val="00866FDA"/>
    <w:rsid w:val="00871CC5"/>
    <w:rsid w:val="008A1E2B"/>
    <w:rsid w:val="008A31A6"/>
    <w:rsid w:val="008A7392"/>
    <w:rsid w:val="008C0281"/>
    <w:rsid w:val="008D4B0F"/>
    <w:rsid w:val="0090300E"/>
    <w:rsid w:val="00905157"/>
    <w:rsid w:val="00910CEB"/>
    <w:rsid w:val="009217D6"/>
    <w:rsid w:val="0092329D"/>
    <w:rsid w:val="00934518"/>
    <w:rsid w:val="00936E7E"/>
    <w:rsid w:val="009514A2"/>
    <w:rsid w:val="00972578"/>
    <w:rsid w:val="00977C23"/>
    <w:rsid w:val="00994E66"/>
    <w:rsid w:val="009C5221"/>
    <w:rsid w:val="009D0AB9"/>
    <w:rsid w:val="009D14B6"/>
    <w:rsid w:val="009D21AA"/>
    <w:rsid w:val="009D3DC9"/>
    <w:rsid w:val="009E66E8"/>
    <w:rsid w:val="009F6060"/>
    <w:rsid w:val="00A035F4"/>
    <w:rsid w:val="00A125AA"/>
    <w:rsid w:val="00A12996"/>
    <w:rsid w:val="00A22060"/>
    <w:rsid w:val="00A2464E"/>
    <w:rsid w:val="00A3214A"/>
    <w:rsid w:val="00A3283F"/>
    <w:rsid w:val="00A35355"/>
    <w:rsid w:val="00A37EAD"/>
    <w:rsid w:val="00A43D2C"/>
    <w:rsid w:val="00A50B6E"/>
    <w:rsid w:val="00A524D6"/>
    <w:rsid w:val="00A70992"/>
    <w:rsid w:val="00A926E9"/>
    <w:rsid w:val="00A97E96"/>
    <w:rsid w:val="00AA272E"/>
    <w:rsid w:val="00AA7C97"/>
    <w:rsid w:val="00AC0A8B"/>
    <w:rsid w:val="00AC3BDC"/>
    <w:rsid w:val="00AC68A1"/>
    <w:rsid w:val="00AD1A84"/>
    <w:rsid w:val="00AD376F"/>
    <w:rsid w:val="00B026FB"/>
    <w:rsid w:val="00B10C63"/>
    <w:rsid w:val="00B158BD"/>
    <w:rsid w:val="00B2049A"/>
    <w:rsid w:val="00B35402"/>
    <w:rsid w:val="00B53578"/>
    <w:rsid w:val="00B54CE7"/>
    <w:rsid w:val="00B5532E"/>
    <w:rsid w:val="00B66F74"/>
    <w:rsid w:val="00B736F7"/>
    <w:rsid w:val="00B755FE"/>
    <w:rsid w:val="00B77A1A"/>
    <w:rsid w:val="00B819E9"/>
    <w:rsid w:val="00B83033"/>
    <w:rsid w:val="00B968FD"/>
    <w:rsid w:val="00BB6605"/>
    <w:rsid w:val="00BC0076"/>
    <w:rsid w:val="00BE2B21"/>
    <w:rsid w:val="00C0108F"/>
    <w:rsid w:val="00C05BCF"/>
    <w:rsid w:val="00C067DC"/>
    <w:rsid w:val="00C07968"/>
    <w:rsid w:val="00C11E7A"/>
    <w:rsid w:val="00C12388"/>
    <w:rsid w:val="00C364FC"/>
    <w:rsid w:val="00C36C2C"/>
    <w:rsid w:val="00C42A2B"/>
    <w:rsid w:val="00C63061"/>
    <w:rsid w:val="00C632B2"/>
    <w:rsid w:val="00C6524D"/>
    <w:rsid w:val="00C8005A"/>
    <w:rsid w:val="00C8149A"/>
    <w:rsid w:val="00C85ADB"/>
    <w:rsid w:val="00C93E6C"/>
    <w:rsid w:val="00CA12EF"/>
    <w:rsid w:val="00CA2F7C"/>
    <w:rsid w:val="00CA32A0"/>
    <w:rsid w:val="00CA6627"/>
    <w:rsid w:val="00CB0F8E"/>
    <w:rsid w:val="00CB37A5"/>
    <w:rsid w:val="00CB54D2"/>
    <w:rsid w:val="00CC2378"/>
    <w:rsid w:val="00CD618A"/>
    <w:rsid w:val="00CE272E"/>
    <w:rsid w:val="00CF638C"/>
    <w:rsid w:val="00D10840"/>
    <w:rsid w:val="00D143D9"/>
    <w:rsid w:val="00D31826"/>
    <w:rsid w:val="00D31B12"/>
    <w:rsid w:val="00D322B2"/>
    <w:rsid w:val="00D47D40"/>
    <w:rsid w:val="00D64FFA"/>
    <w:rsid w:val="00D70593"/>
    <w:rsid w:val="00D82C36"/>
    <w:rsid w:val="00D95129"/>
    <w:rsid w:val="00DB5A8E"/>
    <w:rsid w:val="00DC6A99"/>
    <w:rsid w:val="00DD23F3"/>
    <w:rsid w:val="00DD5479"/>
    <w:rsid w:val="00DF5260"/>
    <w:rsid w:val="00E01548"/>
    <w:rsid w:val="00E22004"/>
    <w:rsid w:val="00E2645A"/>
    <w:rsid w:val="00E326CE"/>
    <w:rsid w:val="00E4549E"/>
    <w:rsid w:val="00E612E9"/>
    <w:rsid w:val="00E71E7F"/>
    <w:rsid w:val="00E720FA"/>
    <w:rsid w:val="00E83A78"/>
    <w:rsid w:val="00E84695"/>
    <w:rsid w:val="00E8675A"/>
    <w:rsid w:val="00E95163"/>
    <w:rsid w:val="00EC580A"/>
    <w:rsid w:val="00EE0902"/>
    <w:rsid w:val="00EE6C58"/>
    <w:rsid w:val="00EF0A8F"/>
    <w:rsid w:val="00EF2B1E"/>
    <w:rsid w:val="00EF350E"/>
    <w:rsid w:val="00EF63BB"/>
    <w:rsid w:val="00EF6CA8"/>
    <w:rsid w:val="00F00712"/>
    <w:rsid w:val="00F03C3A"/>
    <w:rsid w:val="00F15869"/>
    <w:rsid w:val="00F22128"/>
    <w:rsid w:val="00F226E1"/>
    <w:rsid w:val="00F22DDC"/>
    <w:rsid w:val="00F2324F"/>
    <w:rsid w:val="00F273B8"/>
    <w:rsid w:val="00F34369"/>
    <w:rsid w:val="00F458A3"/>
    <w:rsid w:val="00F56DF0"/>
    <w:rsid w:val="00F6410C"/>
    <w:rsid w:val="00F734DC"/>
    <w:rsid w:val="00F7371C"/>
    <w:rsid w:val="00F742D1"/>
    <w:rsid w:val="00F76167"/>
    <w:rsid w:val="00FA09B1"/>
    <w:rsid w:val="00FC1954"/>
    <w:rsid w:val="00FE2537"/>
    <w:rsid w:val="00FE405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B65AB2C"/>
  <w15:docId w15:val="{71BA4608-DDC2-4549-87E9-0B6BE19B9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kern w:val="1"/>
      <w:sz w:val="22"/>
      <w:szCs w:val="22"/>
      <w:lang w:val="fr-FR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Policepardfaut2">
    <w:name w:val="Police par défaut2"/>
  </w:style>
  <w:style w:type="character" w:styleId="Hyperlink">
    <w:name w:val="Hyperlink"/>
    <w:rPr>
      <w:color w:val="0000FF"/>
      <w:u w:val="single"/>
    </w:rPr>
  </w:style>
  <w:style w:type="character" w:customStyle="1" w:styleId="Policepardfaut1">
    <w:name w:val="Police par défaut1"/>
  </w:style>
  <w:style w:type="character" w:customStyle="1" w:styleId="apple-converted-space">
    <w:name w:val="apple-converted-space"/>
    <w:basedOn w:val="DefaultParagraphFont"/>
  </w:style>
  <w:style w:type="character" w:customStyle="1" w:styleId="ListLabel1">
    <w:name w:val="ListLabel 1"/>
    <w:rPr>
      <w:sz w:val="20"/>
    </w:rPr>
  </w:style>
  <w:style w:type="paragraph" w:customStyle="1" w:styleId="Titre">
    <w:name w:val="Titre"/>
    <w:basedOn w:val="Normal"/>
    <w:next w:val="BodyText"/>
    <w:pPr>
      <w:keepNext/>
      <w:spacing w:before="240" w:after="120"/>
    </w:pPr>
    <w:rPr>
      <w:rFonts w:ascii="Liberation Sans" w:eastAsia="DejaVu LGC Sans" w:hAnsi="Liberation Sans" w:cs="DejaVu LGC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customStyle="1" w:styleId="Lgende">
    <w:name w:val="Légende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MediumShading1-Accent11">
    <w:name w:val="Medium Shading 1 - Accent 11"/>
    <w:qFormat/>
    <w:pPr>
      <w:suppressAutoHyphens/>
    </w:pPr>
    <w:rPr>
      <w:rFonts w:ascii="Calibri" w:eastAsia="Calibri" w:hAnsi="Calibri" w:cs="Calibri"/>
      <w:kern w:val="1"/>
      <w:sz w:val="22"/>
      <w:szCs w:val="22"/>
      <w:lang w:val="fr-FR" w:eastAsia="hi-IN" w:bidi="hi-IN"/>
    </w:rPr>
  </w:style>
  <w:style w:type="paragraph" w:customStyle="1" w:styleId="Contenuducadre">
    <w:name w:val="Contenu du cadre"/>
    <w:basedOn w:val="BodyText"/>
  </w:style>
  <w:style w:type="paragraph" w:customStyle="1" w:styleId="Contenudetableau">
    <w:name w:val="Contenu de tableau"/>
    <w:basedOn w:val="Normal"/>
    <w:pPr>
      <w:suppressLineNumbers/>
    </w:pPr>
  </w:style>
  <w:style w:type="paragraph" w:customStyle="1" w:styleId="Titredetableau">
    <w:name w:val="Titre de tableau"/>
    <w:basedOn w:val="Contenudetableau"/>
    <w:pPr>
      <w:jc w:val="center"/>
    </w:pPr>
    <w:rPr>
      <w:b/>
      <w:bCs/>
    </w:rPr>
  </w:style>
  <w:style w:type="paragraph" w:styleId="NormalWeb">
    <w:name w:val="Normal (Web)"/>
    <w:basedOn w:val="Normal"/>
    <w:pPr>
      <w:suppressAutoHyphens w:val="0"/>
      <w:spacing w:before="28" w:after="28" w:line="100" w:lineRule="atLeast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C93E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E9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97E96"/>
    <w:rPr>
      <w:rFonts w:ascii="Lucida Grande" w:eastAsia="Calibri" w:hAnsi="Lucida Grande" w:cs="Calibri"/>
      <w:kern w:val="1"/>
      <w:sz w:val="18"/>
      <w:szCs w:val="18"/>
      <w:lang w:eastAsia="hi-IN" w:bidi="hi-IN"/>
    </w:rPr>
  </w:style>
  <w:style w:type="paragraph" w:styleId="ListParagraph">
    <w:name w:val="List Paragraph"/>
    <w:basedOn w:val="Normal"/>
    <w:uiPriority w:val="72"/>
    <w:qFormat/>
    <w:rsid w:val="00852769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1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xime SERRANO BARDISA</vt:lpstr>
    </vt:vector>
  </TitlesOfParts>
  <Company/>
  <LinksUpToDate>false</LinksUpToDate>
  <CharactersWithSpaces>1942</CharactersWithSpaces>
  <SharedDoc>false</SharedDoc>
  <HLinks>
    <vt:vector size="6" baseType="variant">
      <vt:variant>
        <vt:i4>3735562</vt:i4>
      </vt:variant>
      <vt:variant>
        <vt:i4>0</vt:i4>
      </vt:variant>
      <vt:variant>
        <vt:i4>0</vt:i4>
      </vt:variant>
      <vt:variant>
        <vt:i4>5</vt:i4>
      </vt:variant>
      <vt:variant>
        <vt:lpwstr>mailto:ms410@imperial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 Chuah</cp:lastModifiedBy>
  <cp:revision>23</cp:revision>
  <cp:lastPrinted>2013-09-17T15:03:00Z</cp:lastPrinted>
  <dcterms:created xsi:type="dcterms:W3CDTF">2020-06-30T11:55:00Z</dcterms:created>
  <dcterms:modified xsi:type="dcterms:W3CDTF">2020-07-0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